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77BF8083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DENDUM No.</w:t>
      </w:r>
      <w:r w:rsidR="002C1F13">
        <w:rPr>
          <w:rFonts w:ascii="Calibri" w:hAnsi="Calibri" w:cs="Calibri"/>
          <w:sz w:val="40"/>
          <w:szCs w:val="40"/>
        </w:rPr>
        <w:t xml:space="preserve"> </w:t>
      </w:r>
      <w:r w:rsidR="002D0F26">
        <w:rPr>
          <w:rFonts w:ascii="Calibri" w:hAnsi="Calibri" w:cs="Calibri"/>
          <w:sz w:val="40"/>
          <w:szCs w:val="40"/>
        </w:rPr>
        <w:t>5</w:t>
      </w:r>
    </w:p>
    <w:p w14:paraId="76A53E8D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6A18F614" w:rsidR="00DD5A33" w:rsidRPr="002C1F13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2C1F13">
        <w:rPr>
          <w:rFonts w:ascii="Calibri" w:hAnsi="Calibri" w:cs="Calibri"/>
          <w:sz w:val="40"/>
          <w:szCs w:val="40"/>
        </w:rPr>
        <w:t>RF</w:t>
      </w:r>
      <w:r w:rsidR="00BF2BAC" w:rsidRPr="002C1F13">
        <w:rPr>
          <w:rFonts w:ascii="Calibri" w:hAnsi="Calibri" w:cs="Calibri"/>
          <w:sz w:val="40"/>
          <w:szCs w:val="40"/>
        </w:rPr>
        <w:t>P</w:t>
      </w:r>
      <w:r w:rsidR="00985AE1" w:rsidRPr="002C1F13">
        <w:rPr>
          <w:rFonts w:ascii="Calibri" w:hAnsi="Calibri" w:cs="Calibri"/>
          <w:sz w:val="40"/>
          <w:szCs w:val="40"/>
        </w:rPr>
        <w:t xml:space="preserve"> No. </w:t>
      </w:r>
      <w:r w:rsidR="008F1AC7" w:rsidRPr="002C1F13">
        <w:rPr>
          <w:rFonts w:ascii="Calibri" w:hAnsi="Calibri" w:cs="Calibri"/>
          <w:sz w:val="40"/>
          <w:szCs w:val="40"/>
        </w:rPr>
        <w:t>90</w:t>
      </w:r>
      <w:r w:rsidR="002C1F13" w:rsidRPr="002C1F13">
        <w:rPr>
          <w:rFonts w:ascii="Calibri" w:hAnsi="Calibri" w:cs="Calibri"/>
          <w:sz w:val="40"/>
          <w:szCs w:val="40"/>
        </w:rPr>
        <w:t>2203</w:t>
      </w:r>
    </w:p>
    <w:p w14:paraId="28652AD8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A41153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f</w:t>
      </w:r>
      <w:r w:rsidR="00DD5A33" w:rsidRPr="00A41153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2065A4BC" w14:textId="77777777" w:rsidR="002C1F13" w:rsidRDefault="002C1F13" w:rsidP="002C1F13">
      <w:pPr>
        <w:jc w:val="center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40"/>
          <w:szCs w:val="40"/>
        </w:rPr>
        <w:t>COURT APPOINTED COUNSEL FOR INDIGENT CRIMINAL DEFENSE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1DF3BFAC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 (GSA</w:t>
            </w:r>
            <w:r w:rsidR="00A41153" w:rsidRPr="002C1F13">
              <w:rPr>
                <w:rFonts w:ascii="Calibri" w:hAnsi="Calibri" w:cs="Calibri"/>
                <w:b/>
                <w:sz w:val="28"/>
                <w:szCs w:val="28"/>
              </w:rPr>
              <w:t>), RF</w:t>
            </w:r>
            <w:r w:rsidR="00BF2BAC" w:rsidRPr="002C1F13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2C1F13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2C1F13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2C1F13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2C1F13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75A0023" w14:textId="77777777" w:rsidR="00A1118C" w:rsidRDefault="00A1118C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</w:p>
    <w:p w14:paraId="38D3E488" w14:textId="77777777" w:rsidR="005965AE" w:rsidRDefault="005965AE" w:rsidP="005965AE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33F30EA6" w14:textId="77777777" w:rsidR="005965AE" w:rsidRDefault="005965AE" w:rsidP="005965AE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0E85B699" w14:textId="12E874A8" w:rsidR="005965AE" w:rsidRPr="00FD57D8" w:rsidRDefault="005D587C" w:rsidP="005965AE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MAY </w:t>
      </w:r>
      <w:r w:rsidR="00331037">
        <w:rPr>
          <w:rFonts w:ascii="Calibri" w:hAnsi="Calibri" w:cs="Calibri"/>
          <w:b/>
          <w:sz w:val="32"/>
          <w:szCs w:val="32"/>
          <w:highlight w:val="yellow"/>
          <w:u w:val="single"/>
        </w:rPr>
        <w:t>22</w:t>
      </w:r>
      <w:r w:rsidR="005965AE"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, </w:t>
      </w:r>
      <w:proofErr w:type="gramStart"/>
      <w:r w:rsidR="005965AE"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>2023</w:t>
      </w:r>
      <w:proofErr w:type="gramEnd"/>
      <w:r w:rsidR="005965AE"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BY </w:t>
      </w:r>
      <w:r w:rsidR="005965AE"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2:00 P.M.</w:t>
      </w:r>
    </w:p>
    <w:p w14:paraId="1DD87CE4" w14:textId="77777777" w:rsidR="00A1118C" w:rsidRDefault="00A1118C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1CB651CF" w14:textId="77777777" w:rsidR="00ED5291" w:rsidRDefault="00ED5291" w:rsidP="00A1118C">
      <w:pPr>
        <w:rPr>
          <w:rFonts w:ascii="Calibri" w:hAnsi="Calibri" w:cs="Calibri"/>
          <w:sz w:val="20"/>
        </w:rPr>
      </w:pPr>
    </w:p>
    <w:p w14:paraId="196D3005" w14:textId="1AFC1702" w:rsidR="00ED5291" w:rsidRPr="0062630A" w:rsidRDefault="002C1F13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489B7" wp14:editId="3186C9E5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3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550C6000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</w:t>
      </w:r>
      <w:r w:rsidR="00A41153" w:rsidRPr="002C1F13">
        <w:rPr>
          <w:rFonts w:ascii="Calibri" w:hAnsi="Calibri" w:cs="Calibri"/>
        </w:rPr>
        <w:t>the original RF</w:t>
      </w:r>
      <w:r w:rsidRPr="002C1F13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58EAD960" w14:textId="77777777" w:rsidR="005965AE" w:rsidRDefault="005965AE" w:rsidP="005965AE">
      <w:pPr>
        <w:keepNext/>
        <w:rPr>
          <w:rFonts w:ascii="Calibri" w:hAnsi="Calibri" w:cs="Calibri"/>
        </w:rPr>
      </w:pPr>
      <w:r w:rsidRPr="002C1F13">
        <w:rPr>
          <w:rFonts w:ascii="Calibri" w:hAnsi="Calibri" w:cs="Calibri"/>
        </w:rPr>
        <w:t>Page 2 of the RFP, CALENDAR</w:t>
      </w:r>
      <w:r>
        <w:rPr>
          <w:rFonts w:ascii="Calibri" w:hAnsi="Calibri" w:cs="Calibri"/>
        </w:rPr>
        <w:t xml:space="preserve"> OF EVENTS, has been revised as follows:</w:t>
      </w:r>
    </w:p>
    <w:p w14:paraId="44A22CEA" w14:textId="77777777" w:rsidR="005965AE" w:rsidRPr="00245A40" w:rsidRDefault="005965AE" w:rsidP="005965AE">
      <w:pPr>
        <w:keepNext/>
        <w:rPr>
          <w:rFonts w:ascii="Calibri" w:hAnsi="Calibri" w:cs="Calibri"/>
          <w:sz w:val="12"/>
          <w:szCs w:val="12"/>
        </w:rPr>
      </w:pPr>
    </w:p>
    <w:p w14:paraId="1CA1DC36" w14:textId="77777777" w:rsidR="005965AE" w:rsidRPr="008547E2" w:rsidRDefault="005965AE" w:rsidP="005965AE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0889B6DF" w14:textId="77777777" w:rsidR="005965AE" w:rsidRPr="002C1F13" w:rsidRDefault="005965AE" w:rsidP="005965AE">
      <w:pPr>
        <w:jc w:val="center"/>
        <w:rPr>
          <w:rFonts w:ascii="Calibri" w:hAnsi="Calibri" w:cs="Calibri"/>
          <w:b/>
          <w:szCs w:val="26"/>
        </w:rPr>
      </w:pPr>
      <w:r w:rsidRPr="002C1F13">
        <w:rPr>
          <w:rFonts w:ascii="Calibri" w:hAnsi="Calibri" w:cs="Calibri"/>
          <w:b/>
          <w:szCs w:val="26"/>
        </w:rPr>
        <w:t>REQUEST FOR PROPOSAL No. 902203</w:t>
      </w:r>
    </w:p>
    <w:p w14:paraId="263945C8" w14:textId="77777777" w:rsidR="005965AE" w:rsidRDefault="005965AE" w:rsidP="005965AE">
      <w:pPr>
        <w:jc w:val="center"/>
        <w:rPr>
          <w:rFonts w:ascii="Calibri" w:hAnsi="Calibri" w:cs="Calibri"/>
          <w:b/>
          <w:szCs w:val="26"/>
        </w:rPr>
      </w:pPr>
      <w:r w:rsidRPr="002C1F13">
        <w:rPr>
          <w:rFonts w:ascii="Calibri" w:hAnsi="Calibri" w:cs="Calibri"/>
          <w:b/>
          <w:szCs w:val="26"/>
        </w:rPr>
        <w:t>COURT APPOINTED COUNSEL FOR INDIGENT CRIMINAL DEFENSE</w:t>
      </w:r>
    </w:p>
    <w:p w14:paraId="7E36C90B" w14:textId="77777777" w:rsidR="005965AE" w:rsidRDefault="005965AE" w:rsidP="005965AE">
      <w:pPr>
        <w:jc w:val="center"/>
        <w:rPr>
          <w:rFonts w:ascii="Calibri" w:hAnsi="Calibri" w:cs="Calibri"/>
          <w:b/>
          <w:szCs w:val="26"/>
        </w:rPr>
      </w:pPr>
    </w:p>
    <w:tbl>
      <w:tblPr>
        <w:tblW w:w="110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3"/>
        <w:gridCol w:w="5944"/>
      </w:tblGrid>
      <w:tr w:rsidR="005965AE" w14:paraId="18702D61" w14:textId="77777777" w:rsidTr="34E2D076">
        <w:tc>
          <w:tcPr>
            <w:tcW w:w="510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6CB9E77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9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C8AEB43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5965AE" w14:paraId="4C05507E" w14:textId="77777777" w:rsidTr="34E2D076">
        <w:tc>
          <w:tcPr>
            <w:tcW w:w="5103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899305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944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2D9E3D0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arch 1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, 2023</w:t>
            </w:r>
          </w:p>
        </w:tc>
      </w:tr>
      <w:tr w:rsidR="005965AE" w14:paraId="0E7C3E43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2EDD8E1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9A5E0D0" w14:textId="77777777" w:rsidR="005965AE" w:rsidRDefault="005965AE" w:rsidP="0005117C">
            <w:pPr>
              <w:spacing w:after="24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7, 2023 @ 9:30 a.m.</w:t>
            </w:r>
          </w:p>
          <w:p w14:paraId="6BAE8ACA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i/>
                <w:sz w:val="24"/>
                <w:szCs w:val="24"/>
              </w:rPr>
              <w:t>TO ATTEND ONLINE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:</w:t>
            </w:r>
          </w:p>
          <w:p w14:paraId="220F68A3" w14:textId="77777777" w:rsidR="005965AE" w:rsidRDefault="00331037" w:rsidP="0005117C">
            <w:pPr>
              <w:pStyle w:val="Item1"/>
              <w:tabs>
                <w:tab w:val="left" w:pos="720"/>
              </w:tabs>
              <w:spacing w:after="0"/>
              <w:ind w:left="0" w:firstLine="0"/>
              <w:rPr>
                <w:color w:val="FF0000"/>
                <w:sz w:val="24"/>
                <w:szCs w:val="24"/>
              </w:rPr>
            </w:pPr>
            <w:hyperlink r:id="rId18" w:tgtFrame="_blank" w:history="1">
              <w:r w:rsidR="005965AE">
                <w:rPr>
                  <w:rStyle w:val="Hyperlink"/>
                  <w:color w:val="6264A7"/>
                  <w:sz w:val="24"/>
                  <w:szCs w:val="24"/>
                </w:rPr>
                <w:t>RFP No. 902203 Bidders Conference</w:t>
              </w:r>
            </w:hyperlink>
          </w:p>
          <w:p w14:paraId="442DF56E" w14:textId="77777777" w:rsidR="005965AE" w:rsidRDefault="005965AE" w:rsidP="0005117C">
            <w:pPr>
              <w:rPr>
                <w:rFonts w:ascii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15-915-3950</w:t>
            </w:r>
          </w:p>
          <w:p w14:paraId="322D49FD" w14:textId="77777777" w:rsidR="005965AE" w:rsidRDefault="005965AE" w:rsidP="0005117C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>
              <w:rPr>
                <w:rFonts w:ascii="Calibri" w:hAnsi="Calibri" w:cs="Calibri"/>
                <w:color w:val="252424"/>
                <w:sz w:val="24"/>
                <w:szCs w:val="24"/>
              </w:rPr>
              <w:t>Phone Conference ID: 210 385 581#</w:t>
            </w:r>
          </w:p>
        </w:tc>
      </w:tr>
      <w:tr w:rsidR="005965AE" w14:paraId="4D1B2BCA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F6D5187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2FDD82EF" w14:textId="77777777" w:rsidR="005965AE" w:rsidRDefault="00331037" w:rsidP="0005117C">
            <w:pPr>
              <w:rPr>
                <w:rFonts w:ascii="Calibri" w:hAnsi="Calibri" w:cs="Calibri"/>
                <w:b/>
                <w:szCs w:val="26"/>
              </w:rPr>
            </w:pPr>
            <w:hyperlink r:id="rId19" w:history="1">
              <w:r w:rsidR="005965AE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thuy.truong@acgov.org</w:t>
              </w:r>
            </w:hyperlink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FF4CAF6" w14:textId="77777777" w:rsidR="005965AE" w:rsidRDefault="005965AE" w:rsidP="0005117C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March 8, </w:t>
            </w:r>
            <w:proofErr w:type="gramStart"/>
            <w:r>
              <w:rPr>
                <w:rFonts w:ascii="Calibri" w:hAnsi="Calibri" w:cs="Calibri"/>
                <w:b/>
                <w:sz w:val="24"/>
                <w:szCs w:val="24"/>
              </w:rPr>
              <w:t>2023</w:t>
            </w:r>
            <w:proofErr w:type="gramEnd"/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by 5:00 p.m.</w:t>
            </w:r>
          </w:p>
        </w:tc>
      </w:tr>
      <w:tr w:rsidR="005965AE" w14:paraId="7802D3EB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66BB7DB" w14:textId="77777777" w:rsidR="005965AE" w:rsidRDefault="005965AE" w:rsidP="0005117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D790D60" w14:textId="77777777" w:rsidR="005965AE" w:rsidRDefault="005965AE" w:rsidP="0005117C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9, 2023</w:t>
            </w:r>
          </w:p>
        </w:tc>
      </w:tr>
      <w:tr w:rsidR="005965AE" w14:paraId="48999499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F88D97B" w14:textId="77777777" w:rsidR="005965AE" w:rsidRDefault="005965AE" w:rsidP="0005117C">
            <w:pPr>
              <w:rPr>
                <w:rFonts w:ascii="Calibri" w:hAnsi="Calibri" w:cs="Calibri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Questions &amp; Answers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00C07F1" w14:textId="7E03C21B" w:rsidR="005965AE" w:rsidRPr="00E3694B" w:rsidRDefault="005965AE" w:rsidP="0005117C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E3694B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20 March </w:t>
            </w:r>
            <w:r w:rsidRPr="007C4B1F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27 </w:t>
            </w: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April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5 April </w:t>
            </w:r>
            <w:r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4</w:t>
            </w:r>
            <w:r w:rsidR="004A6580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="005D587C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April 26</w:t>
            </w:r>
            <w:r w:rsidR="002D0F2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2D0F26" w:rsidRPr="002D0F2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y 12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5965AE" w14:paraId="78E708D3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E68893" w14:textId="18855D44" w:rsidR="005965AE" w:rsidRDefault="005965AE" w:rsidP="0005117C">
            <w:pPr>
              <w:rPr>
                <w:rFonts w:ascii="Calibri" w:hAnsi="Calibri" w:cs="Calibri"/>
                <w:b/>
                <w:bCs/>
                <w:highlight w:val="yellow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endum No. 1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51244D3" w14:textId="77777777" w:rsidR="005965AE" w:rsidRPr="00E3694B" w:rsidRDefault="005965AE" w:rsidP="0005117C">
            <w:pPr>
              <w:rPr>
                <w:rFonts w:ascii="Calibri" w:hAnsi="Calibri" w:cs="Calibri"/>
                <w:b/>
                <w:bCs/>
                <w:color w:val="FF0000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March 20, 2023</w:t>
            </w:r>
          </w:p>
        </w:tc>
      </w:tr>
      <w:tr w:rsidR="005965AE" w14:paraId="3F6E2949" w14:textId="77777777" w:rsidTr="34E2D076">
        <w:trPr>
          <w:trHeight w:val="300"/>
        </w:trPr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24A6D01" w14:textId="77777777" w:rsidR="005965AE" w:rsidRDefault="005965AE" w:rsidP="0005117C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endum No. 2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C449E00" w14:textId="77777777" w:rsidR="005965AE" w:rsidRPr="00E3694B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March 27, 2023</w:t>
            </w:r>
          </w:p>
        </w:tc>
      </w:tr>
      <w:tr w:rsidR="005965AE" w14:paraId="06AF25C6" w14:textId="77777777" w:rsidTr="34E2D076">
        <w:trPr>
          <w:trHeight w:val="300"/>
        </w:trPr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032B3B5" w14:textId="77777777" w:rsidR="005965AE" w:rsidRPr="002C1F13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2C1F13">
              <w:rPr>
                <w:rFonts w:ascii="Calibri" w:hAnsi="Calibri" w:cs="Calibri"/>
                <w:b/>
                <w:bCs/>
                <w:sz w:val="24"/>
                <w:szCs w:val="24"/>
              </w:rPr>
              <w:t>Addendum No. 3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424E698" w14:textId="77777777" w:rsidR="005965AE" w:rsidRPr="00E3694B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April 5, 2023</w:t>
            </w:r>
          </w:p>
        </w:tc>
      </w:tr>
      <w:tr w:rsidR="005965AE" w14:paraId="6D9270C1" w14:textId="77777777" w:rsidTr="34E2D076">
        <w:trPr>
          <w:trHeight w:val="300"/>
        </w:trPr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48C28C" w14:textId="77777777" w:rsidR="005965AE" w:rsidRPr="005965AE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965AE">
              <w:rPr>
                <w:rFonts w:ascii="Calibri" w:hAnsi="Calibri" w:cs="Calibri"/>
                <w:b/>
                <w:bCs/>
                <w:sz w:val="24"/>
                <w:szCs w:val="24"/>
              </w:rPr>
              <w:t>Addendum No. 4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5C2F60" w14:textId="77777777" w:rsidR="005965AE" w:rsidRPr="005965AE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965AE">
              <w:rPr>
                <w:rFonts w:ascii="Calibri" w:hAnsi="Calibri" w:cs="Calibri"/>
                <w:b/>
                <w:bCs/>
                <w:sz w:val="24"/>
                <w:szCs w:val="24"/>
              </w:rPr>
              <w:t>April 14, 2023</w:t>
            </w:r>
          </w:p>
        </w:tc>
      </w:tr>
      <w:tr w:rsidR="005965AE" w14:paraId="2F2C48C3" w14:textId="77777777" w:rsidTr="34E2D076">
        <w:trPr>
          <w:trHeight w:val="300"/>
        </w:trPr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8188FA" w14:textId="6DE80DC5" w:rsidR="005965AE" w:rsidRPr="002D0F26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2D0F26">
              <w:rPr>
                <w:rFonts w:ascii="Calibri" w:hAnsi="Calibri" w:cs="Calibri"/>
                <w:b/>
                <w:bCs/>
                <w:sz w:val="24"/>
                <w:szCs w:val="24"/>
              </w:rPr>
              <w:t>Addendum No. 5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70C46D" w14:textId="5EADB676" w:rsidR="005965AE" w:rsidRPr="002D0F26" w:rsidRDefault="005D587C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2D0F26">
              <w:rPr>
                <w:rFonts w:ascii="Calibri" w:hAnsi="Calibri" w:cs="Calibri"/>
                <w:b/>
                <w:bCs/>
                <w:sz w:val="24"/>
                <w:szCs w:val="24"/>
              </w:rPr>
              <w:t>April 26, 2023</w:t>
            </w:r>
          </w:p>
        </w:tc>
      </w:tr>
      <w:tr w:rsidR="002D0F26" w14:paraId="450F26F7" w14:textId="77777777" w:rsidTr="34E2D076">
        <w:trPr>
          <w:trHeight w:val="300"/>
        </w:trPr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15ED80" w14:textId="7F11AD86" w:rsidR="002D0F26" w:rsidRPr="002C1F13" w:rsidRDefault="002D0F26" w:rsidP="0005117C">
            <w:pP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</w:pPr>
            <w:r w:rsidRPr="002C1F13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Addendum No.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6</w:t>
            </w:r>
            <w:r w:rsidRPr="002C1F13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450649" w14:textId="55774096" w:rsidR="002D0F26" w:rsidRPr="005D587C" w:rsidRDefault="002D0F26" w:rsidP="0005117C">
            <w:pP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</w:pPr>
            <w:r w:rsidRPr="002D0F2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y 12, 2023</w:t>
            </w:r>
          </w:p>
        </w:tc>
      </w:tr>
      <w:tr w:rsidR="005965AE" w14:paraId="3E9DCB77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5FC981F" w14:textId="77777777" w:rsidR="005965AE" w:rsidRDefault="005965AE" w:rsidP="0005117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  <w:hyperlink r:id="rId20" w:history="1">
              <w:proofErr w:type="spellStart"/>
              <w:r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EZSourcing</w:t>
              </w:r>
              <w:proofErr w:type="spellEnd"/>
              <w:r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 xml:space="preserve"> Supplier Portal</w:t>
              </w:r>
            </w:hyperlink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664A86A" w14:textId="21EB5FCB" w:rsidR="005965AE" w:rsidRPr="004A6580" w:rsidRDefault="005965AE" w:rsidP="0005117C">
            <w:pPr>
              <w:rPr>
                <w:rFonts w:ascii="Calibri" w:hAnsi="Calibri" w:cs="Calibri"/>
                <w:b/>
                <w:bCs/>
              </w:rPr>
            </w:pPr>
            <w:bookmarkStart w:id="2" w:name="_Hlk123671510"/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30 April 6 April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17 </w:t>
            </w:r>
            <w:r w:rsidRPr="00331037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April 25</w:t>
            </w:r>
            <w:r w:rsidR="004A6580" w:rsidRPr="00331037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="005D587C" w:rsidRPr="00331037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May 8</w:t>
            </w:r>
            <w:r w:rsidR="002D0F2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2D0F26" w:rsidRPr="002D0F2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y 22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</w:t>
            </w:r>
            <w:proofErr w:type="gramStart"/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2023</w:t>
            </w:r>
            <w:proofErr w:type="gramEnd"/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bookmarkEnd w:id="2"/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by 2:00 p.m.</w:t>
            </w:r>
            <w:r w:rsidRPr="004A6580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 </w:t>
            </w:r>
          </w:p>
        </w:tc>
      </w:tr>
      <w:tr w:rsidR="005965AE" w14:paraId="0B545C9B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936FB8" w14:textId="77777777" w:rsidR="005965AE" w:rsidRDefault="005965AE" w:rsidP="0005117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131B75E" w14:textId="6E9D2831" w:rsidR="005965AE" w:rsidRPr="004A6580" w:rsidRDefault="005965AE" w:rsidP="0005117C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30 April 6 April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17 April </w:t>
            </w:r>
            <w:r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5</w:t>
            </w:r>
            <w:r w:rsidR="004A6580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="005D587C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May 8</w:t>
            </w:r>
            <w:r w:rsidR="002D0F2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2D0F26" w:rsidRPr="002D0F2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y 22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2023 – </w:t>
            </w: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y 12 May 19 May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26 June </w:t>
            </w:r>
            <w:r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9</w:t>
            </w:r>
            <w:r w:rsidR="004A6580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="005D587C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June 23</w:t>
            </w:r>
            <w:r w:rsidR="002D0F26" w:rsidRPr="002D0F2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2D0F26" w:rsidRPr="002D0F2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July </w:t>
            </w:r>
            <w:r w:rsidR="00331037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14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5965AE" w14:paraId="13B3D39D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E71566A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Optional Vendor Interview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D0CEB83" w14:textId="72BB315B" w:rsidR="005965AE" w:rsidRPr="004A6580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Week of </w:t>
            </w: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April 24 May 1 May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15 </w:t>
            </w:r>
            <w:r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May 22</w:t>
            </w:r>
            <w:r w:rsidR="004A6580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="005D587C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June 5</w:t>
            </w:r>
            <w:r w:rsidR="002D0F2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2D0F26" w:rsidRPr="002D0F2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July 10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5965AE" w14:paraId="3FDFED72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4C9EB66" w14:textId="77777777" w:rsidR="005965AE" w:rsidRDefault="005965AE" w:rsidP="0005117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1589F32" w14:textId="314BC343" w:rsidR="005965AE" w:rsidRPr="004A6580" w:rsidRDefault="005965AE" w:rsidP="0005117C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y 15 May 22 June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9 June </w:t>
            </w:r>
            <w:r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30</w:t>
            </w:r>
            <w:r w:rsidR="004A6580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="005D587C" w:rsidRPr="002D0F2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July 14</w:t>
            </w:r>
            <w:r w:rsidR="002D0F2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331037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ugust 4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5965AE" w14:paraId="24F2DB8E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CA515AB" w14:textId="77777777" w:rsidR="005965AE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oard Consideration Award Date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43D0B9A" w14:textId="0E1E6693" w:rsidR="005965AE" w:rsidRPr="004A6580" w:rsidRDefault="005965AE" w:rsidP="0005117C">
            <w:pPr>
              <w:rPr>
                <w:rFonts w:ascii="Calibri" w:hAnsi="Calibri" w:cs="Calibri"/>
                <w:b/>
                <w:bCs/>
              </w:rPr>
            </w:pPr>
            <w:r w:rsidRPr="34E2D07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June 27 July 11 </w:t>
            </w:r>
            <w:r w:rsidRPr="00331037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August 1</w:t>
            </w:r>
            <w:r w:rsidR="4DC5CD4C" w:rsidRPr="00331037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Pr="00331037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September 1</w:t>
            </w:r>
            <w:r w:rsidR="5348794B" w:rsidRPr="00331037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9</w:t>
            </w:r>
            <w:r w:rsidR="00331037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331037" w:rsidRPr="00331037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October 24</w:t>
            </w:r>
            <w:r w:rsidRPr="00331037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,</w:t>
            </w:r>
            <w:r w:rsidRPr="34E2D07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2023</w:t>
            </w:r>
          </w:p>
        </w:tc>
      </w:tr>
      <w:tr w:rsidR="005965AE" w14:paraId="7703D4E3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3DD8A70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514B8D7" w14:textId="77777777" w:rsidR="005965AE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January 1, 2024</w:t>
            </w:r>
          </w:p>
        </w:tc>
      </w:tr>
    </w:tbl>
    <w:p w14:paraId="3655F5BE" w14:textId="2488097D" w:rsidR="005A3731" w:rsidRPr="005965AE" w:rsidRDefault="005965AE" w:rsidP="005965AE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5A3731" w:rsidRPr="005965AE" w:rsidSect="00A847FE">
      <w:headerReference w:type="default" r:id="rId21"/>
      <w:footerReference w:type="default" r:id="rId22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5DB44" w14:textId="77777777" w:rsidR="002D3508" w:rsidRDefault="002D3508">
      <w:r>
        <w:separator/>
      </w:r>
    </w:p>
  </w:endnote>
  <w:endnote w:type="continuationSeparator" w:id="0">
    <w:p w14:paraId="6AC3BA89" w14:textId="77777777" w:rsidR="002D3508" w:rsidRDefault="002D3508">
      <w:r>
        <w:continuationSeparator/>
      </w:r>
    </w:p>
  </w:endnote>
  <w:endnote w:type="continuationNotice" w:id="1">
    <w:p w14:paraId="68DCCCD9" w14:textId="77777777" w:rsidR="00776A1B" w:rsidRDefault="00776A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12674C73" w:rsidR="00ED154A" w:rsidRPr="002C1F13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2C1F13">
      <w:rPr>
        <w:rFonts w:ascii="Calibri" w:hAnsi="Calibri" w:cs="Calibri"/>
        <w:sz w:val="18"/>
        <w:szCs w:val="18"/>
      </w:rPr>
      <w:t xml:space="preserve">RFP No. </w:t>
    </w:r>
    <w:r w:rsidR="002C1F13" w:rsidRPr="002C1F13">
      <w:rPr>
        <w:rFonts w:ascii="Calibri" w:hAnsi="Calibri" w:cs="Calibri"/>
        <w:sz w:val="18"/>
        <w:szCs w:val="18"/>
      </w:rPr>
      <w:t>902203</w:t>
    </w:r>
    <w:r w:rsidR="00ED154A" w:rsidRPr="002C1F13">
      <w:rPr>
        <w:rFonts w:ascii="Calibri" w:hAnsi="Calibri" w:cs="Calibri"/>
        <w:sz w:val="18"/>
        <w:szCs w:val="18"/>
      </w:rPr>
      <w:t xml:space="preserve">, Addendum No. </w:t>
    </w:r>
    <w:r w:rsidR="002D0F26">
      <w:rPr>
        <w:rFonts w:ascii="Calibri" w:hAnsi="Calibri" w:cs="Calibri"/>
        <w:sz w:val="18"/>
        <w:szCs w:val="18"/>
      </w:rPr>
      <w:t>5</w:t>
    </w:r>
  </w:p>
  <w:p w14:paraId="3D0AED25" w14:textId="77777777" w:rsidR="009833C0" w:rsidRPr="002C1F13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2C1F13">
      <w:rPr>
        <w:rFonts w:ascii="Calibri" w:hAnsi="Calibri" w:cs="Calibri"/>
        <w:sz w:val="18"/>
        <w:szCs w:val="18"/>
      </w:rPr>
      <w:t xml:space="preserve">Page </w:t>
    </w:r>
    <w:r w:rsidR="00A847FE" w:rsidRPr="002C1F13">
      <w:rPr>
        <w:rFonts w:ascii="Calibri" w:hAnsi="Calibri" w:cs="Calibri"/>
        <w:sz w:val="18"/>
        <w:szCs w:val="18"/>
      </w:rPr>
      <w:fldChar w:fldCharType="begin"/>
    </w:r>
    <w:r w:rsidR="00A847FE" w:rsidRPr="002C1F13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 w:rsidRPr="002C1F13">
      <w:rPr>
        <w:rFonts w:ascii="Calibri" w:hAnsi="Calibri" w:cs="Calibri"/>
        <w:sz w:val="18"/>
        <w:szCs w:val="18"/>
      </w:rPr>
      <w:fldChar w:fldCharType="separate"/>
    </w:r>
    <w:r w:rsidR="00A86A6D" w:rsidRPr="002C1F13">
      <w:rPr>
        <w:rFonts w:ascii="Calibri" w:hAnsi="Calibri" w:cs="Calibri"/>
        <w:noProof/>
        <w:sz w:val="18"/>
        <w:szCs w:val="18"/>
      </w:rPr>
      <w:t>2</w:t>
    </w:r>
    <w:r w:rsidR="00A847FE" w:rsidRPr="002C1F13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E4EE3" w14:textId="77777777" w:rsidR="002D3508" w:rsidRDefault="002D3508">
      <w:r>
        <w:separator/>
      </w:r>
    </w:p>
  </w:footnote>
  <w:footnote w:type="continuationSeparator" w:id="0">
    <w:p w14:paraId="23741F8B" w14:textId="77777777" w:rsidR="002D3508" w:rsidRDefault="002D3508">
      <w:r>
        <w:continuationSeparator/>
      </w:r>
    </w:p>
  </w:footnote>
  <w:footnote w:type="continuationNotice" w:id="1">
    <w:p w14:paraId="3CD38F40" w14:textId="77777777" w:rsidR="00776A1B" w:rsidRDefault="00776A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406EEF71" w:rsidR="00A41153" w:rsidRPr="00892030" w:rsidRDefault="002C1F1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4305613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5BFCBE0C" w:rsidR="00A41153" w:rsidRPr="00344563" w:rsidRDefault="002C1F13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53C05CE" wp14:editId="61859046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505CB7DD" w:rsidR="00A41153" w:rsidRDefault="002C1F13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242" behindDoc="1" locked="0" layoutInCell="0" allowOverlap="1" wp14:anchorId="4210B4BB" wp14:editId="1B636D16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170BA344" w:rsidR="00ED154A" w:rsidRPr="002C1F13" w:rsidRDefault="00293E6A" w:rsidP="00293E6A">
    <w:pPr>
      <w:pStyle w:val="Header"/>
      <w:jc w:val="center"/>
      <w:rPr>
        <w:szCs w:val="22"/>
      </w:rPr>
    </w:pPr>
    <w:r w:rsidRPr="002C1F13">
      <w:rPr>
        <w:rFonts w:ascii="Calibri" w:hAnsi="Calibri" w:cs="Calibri"/>
        <w:b/>
        <w:snapToGrid w:val="0"/>
        <w:szCs w:val="26"/>
      </w:rPr>
      <w:t>RFP No. 90</w:t>
    </w:r>
    <w:r w:rsidR="002C1F13" w:rsidRPr="002C1F13">
      <w:rPr>
        <w:rFonts w:ascii="Calibri" w:hAnsi="Calibri" w:cs="Calibri"/>
        <w:b/>
        <w:snapToGrid w:val="0"/>
        <w:szCs w:val="26"/>
      </w:rPr>
      <w:t>2203</w:t>
    </w:r>
    <w:r w:rsidRPr="002C1F13">
      <w:rPr>
        <w:rFonts w:ascii="Calibri" w:hAnsi="Calibri" w:cs="Calibri"/>
        <w:b/>
        <w:snapToGrid w:val="0"/>
        <w:szCs w:val="26"/>
      </w:rPr>
      <w:t xml:space="preserve">, Addendum No. </w:t>
    </w:r>
    <w:r w:rsidR="002D0F26">
      <w:rPr>
        <w:rFonts w:ascii="Calibri" w:hAnsi="Calibri" w:cs="Calibri"/>
        <w:b/>
        <w:snapToGrid w:val="0"/>
        <w:szCs w:val="26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0FAJjEEZE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B3AF8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32E1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45A40"/>
    <w:rsid w:val="002509BB"/>
    <w:rsid w:val="00253AFF"/>
    <w:rsid w:val="00257B00"/>
    <w:rsid w:val="0026556D"/>
    <w:rsid w:val="00270194"/>
    <w:rsid w:val="00275412"/>
    <w:rsid w:val="0028721A"/>
    <w:rsid w:val="00287AD4"/>
    <w:rsid w:val="00293E6A"/>
    <w:rsid w:val="002C0DF8"/>
    <w:rsid w:val="002C14C5"/>
    <w:rsid w:val="002C1F13"/>
    <w:rsid w:val="002C2403"/>
    <w:rsid w:val="002C2FA1"/>
    <w:rsid w:val="002D0F26"/>
    <w:rsid w:val="002D1C7D"/>
    <w:rsid w:val="002D1F98"/>
    <w:rsid w:val="002D3508"/>
    <w:rsid w:val="002E071D"/>
    <w:rsid w:val="002E7047"/>
    <w:rsid w:val="002F64F2"/>
    <w:rsid w:val="00306CD9"/>
    <w:rsid w:val="003101A2"/>
    <w:rsid w:val="00331037"/>
    <w:rsid w:val="00335A57"/>
    <w:rsid w:val="003406AA"/>
    <w:rsid w:val="003449AA"/>
    <w:rsid w:val="00347319"/>
    <w:rsid w:val="00366273"/>
    <w:rsid w:val="00371A67"/>
    <w:rsid w:val="003731F9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580"/>
    <w:rsid w:val="004A6C48"/>
    <w:rsid w:val="004B1157"/>
    <w:rsid w:val="004B5A32"/>
    <w:rsid w:val="004D551E"/>
    <w:rsid w:val="004E0CBC"/>
    <w:rsid w:val="0052431F"/>
    <w:rsid w:val="00530140"/>
    <w:rsid w:val="0053674F"/>
    <w:rsid w:val="00551A1E"/>
    <w:rsid w:val="005555E9"/>
    <w:rsid w:val="005567F6"/>
    <w:rsid w:val="00557319"/>
    <w:rsid w:val="00565971"/>
    <w:rsid w:val="00594D17"/>
    <w:rsid w:val="005965AE"/>
    <w:rsid w:val="005A3731"/>
    <w:rsid w:val="005B4028"/>
    <w:rsid w:val="005B7513"/>
    <w:rsid w:val="005C514F"/>
    <w:rsid w:val="005D2DC5"/>
    <w:rsid w:val="005D587C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76A1B"/>
    <w:rsid w:val="0078414A"/>
    <w:rsid w:val="00791FDA"/>
    <w:rsid w:val="007C4B1F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118C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8721C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830CF"/>
    <w:rsid w:val="00B83CFB"/>
    <w:rsid w:val="00B92578"/>
    <w:rsid w:val="00B933E0"/>
    <w:rsid w:val="00BA3A39"/>
    <w:rsid w:val="00BB7491"/>
    <w:rsid w:val="00BE679B"/>
    <w:rsid w:val="00BF10BE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749D9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3694B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7002E"/>
    <w:rsid w:val="00F72E46"/>
    <w:rsid w:val="00F83493"/>
    <w:rsid w:val="00F8358A"/>
    <w:rsid w:val="00FA29CB"/>
    <w:rsid w:val="00FB3ED9"/>
    <w:rsid w:val="00FC028A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  <w:rsid w:val="06041C1A"/>
    <w:rsid w:val="34E2D076"/>
    <w:rsid w:val="4DC5CD4C"/>
    <w:rsid w:val="5348794B"/>
    <w:rsid w:val="5B83E934"/>
    <w:rsid w:val="646BF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A37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character" w:customStyle="1" w:styleId="Heading4Char">
    <w:name w:val="Heading 4 Char"/>
    <w:basedOn w:val="DefaultParagraphFont"/>
    <w:link w:val="Heading4"/>
    <w:semiHidden/>
    <w:rsid w:val="005A3731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6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MjZhNzcxNTUtZmE4MS00ZDY1LWE3ZTctZTM1ODcyYjNmYzNi%40thread.v2/0?context=%7b%22Tid%22%3a%2232fdff2c-f86e-4ba3-a47d-6a44a7f45a64%22%2c%22Oid%22%3a%22990f3c78-27ee-45bd-99f3-82f0a311013b%22%7d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mailto:thuy.truong@acgov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15468C-5ECA-44E6-810A-21FE80BD196C}">
  <ds:schemaRefs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39888A4-42CD-457A-917A-2384F75042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8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Truong, Thuy  GSA - Procurement Department</cp:lastModifiedBy>
  <cp:revision>2</cp:revision>
  <dcterms:created xsi:type="dcterms:W3CDTF">2023-04-25T22:19:00Z</dcterms:created>
  <dcterms:modified xsi:type="dcterms:W3CDTF">2023-04-25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41CB6CCFB898A6418438C547D5660152</vt:lpwstr>
  </property>
</Properties>
</file>